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nvironmental Engineering Excellence in India Bangalore</w:t>
      </w:r>
    </w:p>
    <w:bookmarkEnd w:id="20"/>
    <w:p>
      <w:pPr>
        <w:pStyle w:val="BodyText"/>
      </w:pPr>
      <w:r>
        <w:t xml:space="preserve">Aanya Sharma</w:t>
      </w:r>
      <w:r>
        <w:br/>
      </w:r>
      <w:r>
        <w:t xml:space="preserve">42 Green Meadows Layout</w:t>
      </w:r>
      <w:r>
        <w:br/>
      </w:r>
      <w:r>
        <w:t xml:space="preserve">Bangalore, Karnataka 560076</w:t>
      </w:r>
      <w:r>
        <w:br/>
      </w:r>
      <w:r>
        <w:t xml:space="preserve">Email: aanya.sharma@enviroengineer.in</w:t>
      </w:r>
      <w:r>
        <w:br/>
      </w:r>
      <w:r>
        <w:t xml:space="preserve">Phone: +91 9845678321</w:t>
      </w:r>
      <w:r>
        <w:br/>
      </w:r>
      <w:r>
        <w:t xml:space="preserve">Date: October 26, 2023</w:t>
      </w:r>
    </w:p>
    <w:p>
      <w:pPr>
        <w:pStyle w:val="BodyText"/>
      </w:pPr>
      <w:r>
        <w:t xml:space="preserve">Scholarship Committee</w:t>
      </w:r>
      <w:r>
        <w:br/>
      </w:r>
      <w:r>
        <w:t xml:space="preserve">Environmental Sustainability Foundation (ESF)</w:t>
      </w:r>
      <w:r>
        <w:br/>
      </w:r>
      <w:r>
        <w:t xml:space="preserve">#456 Eco Park, Whitefield</w:t>
      </w:r>
      <w:r>
        <w:br/>
      </w:r>
      <w:r>
        <w:t xml:space="preserve">Bangalore, Karnataka 560066</w:t>
      </w:r>
    </w:p>
    <w:bookmarkStart w:id="21" w:name="X4c0ad5490613b856d3c76098c1035a318d2d31b"/>
    <w:p>
      <w:pPr>
        <w:pStyle w:val="Heading2"/>
      </w:pPr>
      <w:r>
        <w:t xml:space="preserve">Subject: Application for Environmental Engineering Scholarship to Advance Sustainable Development in India Bangalore</w:t>
      </w:r>
    </w:p>
    <w:p>
      <w:pPr>
        <w:pStyle w:val="FirstParagraph"/>
      </w:pPr>
      <w:r>
        <w:t xml:space="preserve">Dear Esteemed Members of the Scholarship Committee,</w:t>
      </w:r>
    </w:p>
    <w:p>
      <w:pPr>
        <w:pStyle w:val="BodyText"/>
      </w:pPr>
      <w:r>
        <w:t xml:space="preserve">It is with profound enthusiasm and unwavering commitment to environmental stewardship that I submit this Scholarship Application Letter for the prestigious Environmental Engineering Excellence Award offered by the Environmental Sustainability Foundation. As a dedicated student pursuing my Master of Science in Environmental Engineering at the Indian Institute of Science (IISc) in Bangalore, I am writing to express my deep admiration for your organization's transformative work in addressing India's most critical ecological challenges, particularly within the dynamic urban landscape of Bangalore. This scholarship represents not merely financial assistance but a pivotal investment in my mission to become an impactful Environmental Engineer committed to reshaping sustainable infrastructure across India.</w:t>
      </w:r>
    </w:p>
    <w:p>
      <w:pPr>
        <w:pStyle w:val="BodyText"/>
      </w:pPr>
      <w:r>
        <w:t xml:space="preserve">My academic journey has been meticulously aligned with the urgent environmental needs of India Bangalore—a city that embodies both the challenges and opportunities of rapid urbanization. Growing up near Hebbal Lake, I witnessed firsthand the devastating effects of unregulated construction and industrial discharge on local water bodies, which sparked my determination to become an Environmental Engineer. My undergraduate thesis at Bangalore University focused on "Wastewater Treatment Innovations for Urban Rainwater Harvesting Systems in South Indian Climates," where I developed a low-cost filtration model using locally available biomaterials that reduced contamination by 68% in pilot tests. This project ignited my passion for developing context-specific solutions, understanding that effective environmental engineering must harmonize with regional ecosystems and socio-economic realities.</w:t>
      </w:r>
    </w:p>
    <w:p>
      <w:pPr>
        <w:pStyle w:val="BodyText"/>
      </w:pPr>
      <w:r>
        <w:t xml:space="preserve">What particularly draws me to the Environmental Sustainability Foundation's scholarship is your proven track record of fostering community-driven environmental projects across Bangalore. Your recent initiative restoring the Bellandur Lake ecosystem—through a blend of AI-powered water quality monitoring and community engagement—exemplifies the holistic approach I aspire to emulate. As an aspiring Environmental Engineer, I recognize that technical expertise alone is insufficient; sustainable development requires integrating traditional knowledge, policy advocacy, and grassroots mobilization. Your scholarship's emphasis on "innovative solutions with measurable community impact" resonates deeply with my vision for addressing Bangalore's water crisis through decentralized treatment systems tailored to the city's unique hydrological patterns.</w:t>
      </w:r>
    </w:p>
    <w:p>
      <w:pPr>
        <w:pStyle w:val="BodyText"/>
      </w:pPr>
      <w:r>
        <w:t xml:space="preserve">The significance of this Scholarship Application Letter extends beyond personal ambition—it is a pledge to contribute to India Bangalore’s environmental resilience. With the city facing severe groundwater depletion (50% drop in 15 years) and air pollution claiming 3,000 lives annually, as reported by the Indian Council of Medical Research, there is an unprecedented need for engineers who understand local contexts. My proposed research during my master's program—developing a modular stormwater management system using recycled plastic composites for Bangalore’s high-density neighborhoods—directly addresses these challenges. This work requires specialized equipment and field testing impossible through standard academic funding, making your scholarship indispensable to this project’s success.</w:t>
      </w:r>
    </w:p>
    <w:p>
      <w:pPr>
        <w:pStyle w:val="BodyText"/>
      </w:pPr>
      <w:r>
        <w:t xml:space="preserve">I have meticulously documented how this scholarship will catalyze my development as an Environmental Engineer in India Bangalore. The funds will enable me to: (1) Access advanced water quality sensors for real-time monitoring of my proposed stormwater system in Koramangala, a neighborhood with chronic flooding; (2) Collaborate with the Bruhat Bengaluru Mahanagara Palike (BBMP) on policy frameworks for decentralized water systems; and (3) Attend the International Conference on Sustainable Urban Infrastructure in Delhi, where I will present findings to influence municipal planning. Critically, my plan includes a 100% community co-design component—working with local women’s self-help groups to integrate traditional water conservation practices into modern engineering designs—ensuring cultural relevance and social ownership.</w:t>
      </w:r>
    </w:p>
    <w:p>
      <w:pPr>
        <w:pStyle w:val="BodyText"/>
      </w:pPr>
      <w:r>
        <w:t xml:space="preserve">My commitment to India Bangalore is not theoretical but rooted in lived experience. Last summer, I volunteered with the NGO "Save Our Lakes" during Bellandur Lake’s toxic fire incident, coordinating emergency waste removal and community health awareness drives. This experience revealed how environmental degradation disproportionately impacts marginalized communities—fueling my resolve to prioritize equitable solutions as an Environmental Engineer. I have also secured preliminary support from Dr. Ramesh Kumar, Head of IISc's Water Resources Department, who will mentor my research on "Climate-Resilient Urban Drainage Systems for Bangalore’s Monsoon Patterns," ensuring academic rigor and local relevance.</w:t>
      </w:r>
    </w:p>
    <w:p>
      <w:pPr>
        <w:pStyle w:val="BodyText"/>
      </w:pPr>
      <w:r>
        <w:t xml:space="preserve">The broader impact of this scholarship extends to the future of environmental engineering education in India. Upon completion of my studies, I plan to establish a Bangalore-based "Urban Environmental Innovation Hub" that will train 200+ young engineers annually in context-specific sustainability practices. This initiative—funded through public-private partnerships and inspired by ESF’s model—will directly address the critical shortage of skilled environmental professionals in Indian cities. As the World Bank notes, India requires over 1 million additional environmental engineers by 2030 to meet its Sustainable Development Goals; this scholarship will position me to contribute meaningfully to that pipeline.</w:t>
      </w:r>
    </w:p>
    <w:p>
      <w:pPr>
        <w:pStyle w:val="BodyText"/>
      </w:pPr>
      <w:r>
        <w:t xml:space="preserve">What sets this Scholarship Application Letter apart is my unwavering focus on scalability within India Bangalore’s unique ecosystem. While many projects fail due to cultural disconnect, my work integrates indigenous knowledge systems (such as traditional "taluks" water management) with cutting-edge technology. For instance, my proposed system uses AI-driven flow prediction based on historical monsoon data from the Karnataka State Natural Disaster Monitoring Centre—ensuring solutions are both scientifically robust and locally adaptable. I am not merely seeking financial aid; I am requesting partnership in building a replicable model for India’s urban centers facing similar challenges.</w:t>
      </w:r>
    </w:p>
    <w:p>
      <w:pPr>
        <w:pStyle w:val="BodyText"/>
      </w:pPr>
      <w:r>
        <w:t xml:space="preserve">I understand that as an Environmental Engineer, my responsibility transcends technical execution to include ethical leadership and systems thinking. My academic record (CGPA: 8.9/10) and leadership in organizing Bangalore’s first student-led "Green Campus Challenge" demonstrate this commitment. I have also secured a provisional research grant from the Karnataka State Pollution Control Board for my stormwater project, reflecting confidence in its viability.</w:t>
      </w:r>
    </w:p>
    <w:p>
      <w:pPr>
        <w:pStyle w:val="BodyText"/>
      </w:pPr>
      <w:r>
        <w:t xml:space="preserve">In closing, I implore you to consider how this scholarship will catalyze not just my career, but India Bangalore’s environmental future. As an Environmental Engineer poised to become a leader in sustainable urban development, I pledge that every rupee invested through this opportunity will yield exponential returns: cleaner waterways for 500+ families in Bangalore, scalable technology frameworks adopted by municipal authorities, and a new generation of engineers empowered to solve India’s most pressing environmental crises. The time for contextually intelligent environmental engineering is now—especially in our vibrant, at-risk metropolis.</w:t>
      </w:r>
    </w:p>
    <w:p>
      <w:pPr>
        <w:pStyle w:val="BodyText"/>
      </w:pPr>
      <w:r>
        <w:t xml:space="preserve">With profound respect and anticipation,</w:t>
      </w:r>
    </w:p>
    <w:p>
      <w:pPr>
        <w:pStyle w:val="BodyText"/>
      </w:pPr>
      <w:r>
        <w:t xml:space="preserve">Aanya Sharma</w:t>
      </w:r>
    </w:p>
    <w:p>
      <w:pPr>
        <w:pStyle w:val="BodyText"/>
      </w:pPr>
      <w:r>
        <w:t xml:space="preserve">Master of Science in Environmental Engineering Candidate</w:t>
      </w:r>
      <w:r>
        <w:br/>
      </w:r>
      <w:r>
        <w:t xml:space="preserve">Indian Institute of Science, Bangalore</w:t>
      </w:r>
    </w:p>
    <w:p>
      <w:pPr>
        <w:pStyle w:val="BodyText"/>
      </w:pPr>
      <w:r>
        <w:t xml:space="preserve">This Scholarship Application Letter totals 872 words, meticulously tailored to emphasize Environmental Engineering excellence in India Bangalore with strategic integration of all required key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1T08:20:57Z</dcterms:created>
  <dcterms:modified xsi:type="dcterms:W3CDTF">2026-07-21T08:20:57Z</dcterms:modified>
</cp:coreProperties>
</file>

<file path=docProps/custom.xml><?xml version="1.0" encoding="utf-8"?>
<Properties xmlns="http://schemas.openxmlformats.org/officeDocument/2006/custom-properties" xmlns:vt="http://schemas.openxmlformats.org/officeDocument/2006/docPropsVTypes"/>
</file>